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34F4C29F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08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t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pp.e</w:t>
            </w:r>
            <w:proofErr w:type="gramEnd"/>
            <w:r w:rsidRPr="00117742">
              <w:rPr>
                <w:rFonts w:cs="Times New Roman"/>
              </w:rPr>
              <w:t>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gramStart"/>
            <w:r w:rsidRPr="00CB5563">
              <w:rPr>
                <w:rFonts w:cs="Times New Roman"/>
              </w:rPr>
              <w:t>pp.e</w:t>
            </w:r>
            <w:proofErr w:type="gramEnd"/>
            <w:r w:rsidRPr="00CB5563">
              <w:rPr>
                <w:rFonts w:cs="Times New Roman"/>
              </w:rPr>
              <w:t>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andero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h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sheim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ld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indelof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it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</w:t>
            </w:r>
            <w:proofErr w:type="gramStart"/>
            <w:r w:rsidRPr="00117742">
              <w:rPr>
                <w:rFonts w:cs="Times New Roman"/>
              </w:rPr>
              <w:t>equal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ob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kn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Haerheng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f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042760A6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Inference with </w:t>
            </w:r>
            <w:proofErr w:type="spellStart"/>
            <w:r w:rsidRPr="00AE665B">
              <w:rPr>
                <w:rFonts w:cs="Times New Roman"/>
                <w:bCs/>
              </w:rPr>
              <w:t>I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Gene C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0A7CA7F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>Research title: Mathematical Models for Transmission and Control of Mosquito-borne D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7DDA86F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>Research title: Statistical Techniques for Comparing Populations of Continuous Piecewise-linear Stochastic 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ahiri</w:t>
            </w:r>
            <w:proofErr w:type="spellEnd"/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ixu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A38EE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Pr="00AE665B">
              <w:rPr>
                <w:rFonts w:cs="Times New Roman"/>
                <w:bCs/>
              </w:rPr>
              <w:t>I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Gene Conversion and Natural S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lastRenderedPageBreak/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115B2E2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DEB1754142</w:t>
            </w:r>
            <w:proofErr w:type="gramEnd"/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9253A9" w:rsidRPr="00117742" w14:paraId="3A3CFE7F" w14:textId="77777777" w:rsidTr="00B0786C">
        <w:tc>
          <w:tcPr>
            <w:tcW w:w="4233" w:type="pct"/>
          </w:tcPr>
          <w:p w14:paraId="3668CC32" w14:textId="6218E208" w:rsidR="009253A9" w:rsidRPr="00B0786C" w:rsidRDefault="009253A9" w:rsidP="009253A9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D6E63E5" w14:textId="77777777" w:rsidR="009253A9" w:rsidRPr="00117742" w:rsidRDefault="009253A9" w:rsidP="009253A9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622E875" w14:textId="46605028" w:rsidR="009253A9" w:rsidRPr="00117742" w:rsidRDefault="009253A9" w:rsidP="00C42AE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="00C42AE8">
              <w:rPr>
                <w:rFonts w:cs="Times New Roman"/>
              </w:rPr>
              <w:t>Xiang Ji</w:t>
            </w:r>
          </w:p>
          <w:p w14:paraId="207A523F" w14:textId="0D93A39A" w:rsidR="009253A9" w:rsidRPr="00C42AE8" w:rsidRDefault="009253A9" w:rsidP="00C42AE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 w:rsidR="00C42AE8"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FB1FCD4" w14:textId="2CC4293E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 w:rsidR="00C42AE8"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grat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  <w:proofErr w:type="gramEnd"/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rmline-Som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osophil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vari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R01GM072562</w:t>
            </w:r>
            <w:proofErr w:type="gramEnd"/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5C1CBAAE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  <w:proofErr w:type="gramEnd"/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2B30B0D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35F6DD6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om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sivel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105CD1DD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-H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um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lleng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Pr="00117742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lastRenderedPageBreak/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5F536E4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7D96A58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lgorithm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431585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Non-Parametr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alescent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iverg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im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53DE84D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v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athogens</w:t>
            </w:r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25921A4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v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athogens</w:t>
            </w:r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82862A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lecula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20848D28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062F1897" w14:textId="03E394A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34FF7D98" w14:textId="5339D9D0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4949E5D6" w14:textId="7A71722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61FEDB10" w14:textId="591D0E44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4AC29940" w14:textId="63C02530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78DAD0E7" w14:textId="0F5155D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or</w:t>
            </w:r>
            <w:proofErr w:type="gramEnd"/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C645D45" w14:textId="16A265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15ADF29" w14:textId="2472F75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E5F8D">
      <w:pPr>
        <w:spacing w:after="0" w:line="282" w:lineRule="auto"/>
        <w:rPr>
          <w:rFonts w:cs="Times New Roman"/>
        </w:rPr>
      </w:pPr>
    </w:p>
    <w:sectPr w:rsidR="00DE5CFA" w:rsidRPr="00117742" w:rsidSect="00344CE4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D806B" w14:textId="77777777" w:rsidR="00344CE4" w:rsidRDefault="00344CE4">
      <w:pPr>
        <w:spacing w:after="0"/>
      </w:pPr>
      <w:r>
        <w:separator/>
      </w:r>
    </w:p>
  </w:endnote>
  <w:endnote w:type="continuationSeparator" w:id="0">
    <w:p w14:paraId="46A7884B" w14:textId="77777777" w:rsidR="00344CE4" w:rsidRDefault="00344C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ACCCF" w14:textId="77777777" w:rsidR="00344CE4" w:rsidRDefault="00344CE4">
      <w:pPr>
        <w:spacing w:after="0"/>
      </w:pPr>
      <w:r>
        <w:separator/>
      </w:r>
    </w:p>
  </w:footnote>
  <w:footnote w:type="continuationSeparator" w:id="0">
    <w:p w14:paraId="3E163376" w14:textId="77777777" w:rsidR="00344CE4" w:rsidRDefault="00344CE4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B1942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sFAEG870w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6345"/>
    <w:rsid w:val="004E04FB"/>
    <w:rsid w:val="004E4333"/>
    <w:rsid w:val="004E5383"/>
    <w:rsid w:val="004F01AC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2E"/>
    <w:rsid w:val="00995CA2"/>
    <w:rsid w:val="009968A0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52C49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938</Words>
  <Characters>2245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4-05-09T04:36:00Z</cp:lastPrinted>
  <dcterms:created xsi:type="dcterms:W3CDTF">2024-05-09T04:36:00Z</dcterms:created>
  <dcterms:modified xsi:type="dcterms:W3CDTF">2024-05-09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